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c43843550ffa6bd256c411fe5f75e683042fa84"/>
    <w:p>
      <w:pPr>
        <w:pStyle w:val="Heading1"/>
      </w:pPr>
      <w:r>
        <w:t xml:space="preserve">Cover Letter for Welder Position in United States New York City</w:t>
      </w:r>
    </w:p>
    <w:p>
      <w:pPr>
        <w:pStyle w:val="FirstParagraph"/>
      </w:pPr>
      <w:r>
        <w:t xml:space="preserve">[Your Name]</w:t>
      </w:r>
      <w:r>
        <w:br/>
      </w:r>
      <w:r>
        <w:t xml:space="preserve">[Your Address]</w:t>
      </w:r>
      <w:r>
        <w:br/>
      </w:r>
      <w:r>
        <w:t xml:space="preserve">[City, State, ZIP Code]</w:t>
      </w:r>
      <w:r>
        <w:br/>
      </w:r>
      <w:r>
        <w:t xml:space="preserve">[Email Address] | [Phone Number]</w:t>
      </w:r>
    </w:p>
    <w:bookmarkEnd w:id="20"/>
    <w:p>
      <w:pPr>
        <w:pStyle w:val="BodyText"/>
      </w:pPr>
      <w:r>
        <w:t xml:space="preserve">Dear [Hiring Manager's Name or "Hiring Team"],</w:t>
      </w:r>
    </w:p>
    <w:p>
      <w:pPr>
        <w:pStyle w:val="BodyText"/>
      </w:pPr>
      <w:r>
        <w:t xml:space="preserve">I am writing to express my enthusiastic interest in the Welder position at your esteemed organization in the United States, specifically New York City. As a highly skilled and dedicated professional with over [X years] of experience in welding, I am confident that my technical expertise, attention to detail, and passion for craftsmanship align perfectly with the demands of this role. New York City’s dynamic industrial landscape and iconic infrastructure make it an ideal place for a Welder to thrive, and I am eager to contribute my skills to projects that shape the city’s future.</w:t>
      </w:r>
    </w:p>
    <w:p>
      <w:pPr>
        <w:pStyle w:val="BodyText"/>
      </w:pPr>
      <w:r>
        <w:t xml:space="preserve">Throughout my career as a Welder, I have consistently demonstrated the ability to deliver high-quality work under tight deadlines while adhering to strict safety and quality standards. My experience spans a wide range of welding techniques, including MIG, TIG, and stick welding, as well as proficiency in working with various materials such as steel, stainless steel, and aluminum. Whether it is repairing structural components for construction sites or fabricating custom metalwork for industrial applications, I approach every task with precision and dedication.</w:t>
      </w:r>
    </w:p>
    <w:p>
      <w:pPr>
        <w:pStyle w:val="BodyText"/>
      </w:pPr>
      <w:r>
        <w:t xml:space="preserve">What sets me apart is my commitment to continuous learning and adaptability. In New York City’s fast-paced environment, where the demand for skilled welders is ever-growing, I have honed my ability to work efficiently in high-pressure situations. For instance, during a recent project involving the restoration of a historic bridge in Manhattan, I collaborated with engineers and contractors to ensure that all welds met the stringent requirements of NYC’s Department of Transportation. This experience not only reinforced my technical abilities but also deepened my understanding of local regulations and industry standards.</w:t>
      </w:r>
    </w:p>
    <w:p>
      <w:pPr>
        <w:pStyle w:val="BodyText"/>
      </w:pPr>
      <w:r>
        <w:t xml:space="preserve">As a Welder in the United States, particularly in New York City, I have witnessed firsthand the critical role that skilled tradespeople play in maintaining the city’s infrastructure. From skyscrapers to public transit systems, every structure relies on the expertise of professionals like myself. My goal has always been to contribute to projects that serve the community and reflect excellence in craftsmanship. I am particularly drawn to your company’s reputation for innovation and quality, which aligns with my own values as a Welder.</w:t>
      </w:r>
    </w:p>
    <w:p>
      <w:pPr>
        <w:pStyle w:val="BodyText"/>
      </w:pPr>
      <w:r>
        <w:t xml:space="preserve">My credentials include certifications from the American Welding Society (AWS), ensuring that I meet the highest industry standards. Additionally, I have completed specialized training in advanced welding techniques and safety protocols, including OSHA compliance. These qualifications have prepared me to handle complex projects with confidence, whether working on large-scale commercial developments or intricate metal designs for residential clients.</w:t>
      </w:r>
    </w:p>
    <w:p>
      <w:pPr>
        <w:pStyle w:val="BodyText"/>
      </w:pPr>
      <w:r>
        <w:t xml:space="preserve">New York City’s unique challenges—ranging from space constraints to the need for sustainable solutions—require a Welder who is both technically proficient and creatively problem-solving. I bring these qualities to every job. For example, during a recent project in Brooklyn, I was tasked with welding components in a confined space while maintaining precision and minimizing disruption to nearby residents. My ability to adapt quickly and execute tasks efficiently earned praise from both clients and colleagues.</w:t>
      </w:r>
    </w:p>
    <w:p>
      <w:pPr>
        <w:pStyle w:val="BodyText"/>
      </w:pPr>
      <w:r>
        <w:t xml:space="preserve">Furthermore, my experience working on diverse projects has equipped me to collaborate effectively with cross-functional teams. In the United States, where collaboration is key to successful construction and manufacturing ventures, I have consistently served as a reliable team member. I pride myself on clear communication, proactive problem-solving, and a strong work ethic that ensures projects are completed on time and within budget.</w:t>
      </w:r>
    </w:p>
    <w:p>
      <w:pPr>
        <w:pStyle w:val="BodyText"/>
      </w:pPr>
      <w:r>
        <w:t xml:space="preserve">Choosing New York City as the place to build my career was not arbitrary. The city’s vibrant economy, diverse industries, and commitment to innovation create an environment where skilled professionals like myself can grow and excel. As a Welder in this region, I am proud to be part of a legacy that includes some of the most iconic structures and advancements in engineering. I am eager to contribute my expertise to your team while continuing to develop my skills in this exciting location.</w:t>
      </w:r>
    </w:p>
    <w:p>
      <w:pPr>
        <w:pStyle w:val="BodyText"/>
      </w:pPr>
      <w:r>
        <w:t xml:space="preserve">Thank you for considering my application. I would welcome the opportunity to discuss how my background, skills, and passion for welding can benefit your organization. Please feel free to contact me at [Your Phone Number] or [Your Email Address] at your earliest convenience. I look forward to the possibility of working together in the United States New York City, where I can help shape the future through the art and science of welding.</w:t>
      </w:r>
    </w:p>
    <w:p>
      <w:pPr>
        <w:pStyle w:val="BodyText"/>
      </w:pPr>
      <w:r>
        <w:t xml:space="preserve">Sincerely,</w:t>
      </w:r>
      <w:r>
        <w:br/>
      </w:r>
      <w:r>
        <w:t xml:space="preserve">[Your Full Name]</w:t>
      </w:r>
    </w:p>
    <w:p>
      <w:pPr>
        <w:pStyle w:val="BodyText"/>
      </w:pPr>
      <w:r>
        <w:t xml:space="preserve">Word count: 8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in United States New York City</dc:title>
  <dc:creator/>
  <cp:keywords/>
  <dcterms:created xsi:type="dcterms:W3CDTF">2026-07-24T12:38:46Z</dcterms:created>
  <dcterms:modified xsi:type="dcterms:W3CDTF">2026-07-24T12:38:46Z</dcterms:modified>
</cp:coreProperties>
</file>

<file path=docProps/custom.xml><?xml version="1.0" encoding="utf-8"?>
<Properties xmlns="http://schemas.openxmlformats.org/officeDocument/2006/custom-properties" xmlns:vt="http://schemas.openxmlformats.org/officeDocument/2006/docPropsVTypes"/>
</file>